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613C6" w14:textId="6B482776" w:rsidR="004F155F" w:rsidRPr="00B703E7" w:rsidRDefault="00B52CC3" w:rsidP="001B0C9D">
      <w:pPr>
        <w:shd w:val="solid" w:color="000000" w:fill="D9D9D9"/>
        <w:tabs>
          <w:tab w:val="left" w:pos="2835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t>General</w:t>
      </w:r>
      <w:r w:rsidR="008D570A" w:rsidRPr="00B703E7">
        <w:rPr>
          <w:rFonts w:ascii="Trebuchet MS" w:hAnsi="Trebuchet MS"/>
          <w:b/>
          <w:szCs w:val="18"/>
          <w:lang w:val="en-US"/>
        </w:rPr>
        <w:t xml:space="preserve"> Information</w:t>
      </w:r>
      <w:r w:rsidR="001B0C9D" w:rsidRPr="00B703E7">
        <w:rPr>
          <w:rFonts w:ascii="Trebuchet MS" w:hAnsi="Trebuchet MS"/>
          <w:b/>
          <w:szCs w:val="18"/>
          <w:lang w:val="en-U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40"/>
        <w:gridCol w:w="1354"/>
        <w:gridCol w:w="1614"/>
        <w:gridCol w:w="2930"/>
      </w:tblGrid>
      <w:tr w:rsidR="006E5D7B" w:rsidRPr="00B703E7" w14:paraId="712D8DF3" w14:textId="77777777" w:rsidTr="00582FEC"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14:paraId="4DD14AC0" w14:textId="4B6A2C74" w:rsidR="002A0412" w:rsidRPr="00B703E7" w:rsidRDefault="00BC36D5" w:rsidP="00F823F6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                                                   </w:t>
            </w:r>
          </w:p>
        </w:tc>
      </w:tr>
      <w:tr w:rsidR="006E5D7B" w:rsidRPr="00B703E7" w14:paraId="2FF2F5A0" w14:textId="77777777" w:rsidTr="00582FEC">
        <w:tc>
          <w:tcPr>
            <w:tcW w:w="2940" w:type="dxa"/>
            <w:tcBorders>
              <w:top w:val="single" w:sz="4" w:space="0" w:color="auto"/>
            </w:tcBorders>
          </w:tcPr>
          <w:p w14:paraId="7BAB9A2F" w14:textId="520F6328" w:rsidR="006E5D7B" w:rsidRPr="00B703E7" w:rsidRDefault="008D570A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First nam</w:t>
            </w:r>
            <w:r w:rsidR="002A0412">
              <w:rPr>
                <w:rFonts w:ascii="Trebuchet MS" w:hAnsi="Trebuchet MS"/>
                <w:sz w:val="20"/>
                <w:szCs w:val="18"/>
                <w:lang w:val="en-US"/>
              </w:rPr>
              <w:t>e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</w:tcBorders>
          </w:tcPr>
          <w:p w14:paraId="01470779" w14:textId="319D1B54" w:rsidR="0054369E" w:rsidRPr="00B703E7" w:rsidRDefault="00582FEC" w:rsidP="0054369E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               Last 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name(s)</w:t>
            </w:r>
          </w:p>
        </w:tc>
        <w:tc>
          <w:tcPr>
            <w:tcW w:w="2930" w:type="dxa"/>
            <w:tcBorders>
              <w:top w:val="single" w:sz="4" w:space="0" w:color="auto"/>
            </w:tcBorders>
          </w:tcPr>
          <w:p w14:paraId="390E684F" w14:textId="5383E1DA" w:rsidR="006E5D7B" w:rsidRPr="00B703E7" w:rsidRDefault="00582FEC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>Pronouns</w:t>
            </w:r>
          </w:p>
          <w:p w14:paraId="1CF64CF4" w14:textId="77777777" w:rsidR="001B0C9D" w:rsidRPr="00B703E7" w:rsidRDefault="001B0C9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</w:p>
        </w:tc>
      </w:tr>
      <w:tr w:rsidR="006E5D7B" w:rsidRPr="00B703E7" w14:paraId="2B45E30E" w14:textId="77777777" w:rsidTr="00582FEC"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14:paraId="78D5B82C" w14:textId="77777777" w:rsidR="002A0412" w:rsidRDefault="00582FEC" w:rsidP="00F823F6">
            <w:pPr>
              <w:tabs>
                <w:tab w:val="center" w:pos="4381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</w:t>
            </w:r>
          </w:p>
          <w:p w14:paraId="2ABCE264" w14:textId="02AE6E9A" w:rsidR="00582FEC" w:rsidRPr="00B703E7" w:rsidRDefault="00582FEC" w:rsidP="00F823F6">
            <w:pPr>
              <w:tabs>
                <w:tab w:val="center" w:pos="4381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bookmarkStart w:id="0" w:name="_GoBack"/>
            <w:bookmarkEnd w:id="0"/>
          </w:p>
        </w:tc>
      </w:tr>
      <w:tr w:rsidR="006E5D7B" w:rsidRPr="00B703E7" w14:paraId="0872B0F6" w14:textId="77777777" w:rsidTr="00582FEC">
        <w:tc>
          <w:tcPr>
            <w:tcW w:w="4294" w:type="dxa"/>
            <w:gridSpan w:val="2"/>
            <w:tcBorders>
              <w:top w:val="single" w:sz="4" w:space="0" w:color="auto"/>
            </w:tcBorders>
          </w:tcPr>
          <w:p w14:paraId="332469ED" w14:textId="5E408429" w:rsidR="006E5D7B" w:rsidRPr="00B703E7" w:rsidRDefault="00582FEC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>City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</w:t>
            </w:r>
            <w:r w:rsidR="0054369E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</w:t>
            </w:r>
            <w:r w:rsidR="00C06A11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</w:t>
            </w:r>
            <w:r w:rsidR="0054369E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</w:t>
            </w:r>
            <w:r w:rsidR="00DF4D0F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</w:t>
            </w:r>
            <w:r w:rsidR="0054369E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Country</w:t>
            </w:r>
          </w:p>
        </w:tc>
        <w:tc>
          <w:tcPr>
            <w:tcW w:w="4544" w:type="dxa"/>
            <w:gridSpan w:val="2"/>
            <w:tcBorders>
              <w:top w:val="single" w:sz="4" w:space="0" w:color="auto"/>
            </w:tcBorders>
          </w:tcPr>
          <w:p w14:paraId="17007AC6" w14:textId="2BB5EDB8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Language</w:t>
            </w:r>
            <w:r w:rsidR="006E5D7B" w:rsidRPr="00B703E7">
              <w:rPr>
                <w:rFonts w:ascii="Trebuchet MS" w:hAnsi="Trebuchet MS"/>
                <w:sz w:val="20"/>
                <w:szCs w:val="18"/>
                <w:lang w:val="en-US"/>
              </w:rPr>
              <w:t>(s)</w:t>
            </w:r>
          </w:p>
        </w:tc>
      </w:tr>
      <w:tr w:rsidR="006E5D7B" w:rsidRPr="00B703E7" w14:paraId="73CD242F" w14:textId="77777777" w:rsidTr="00582FEC"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14:paraId="05CB6588" w14:textId="77777777" w:rsidR="006E5D7B" w:rsidRDefault="006E5D7B" w:rsidP="0010726B">
            <w:pPr>
              <w:tabs>
                <w:tab w:val="left" w:pos="651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32FB753B" w14:textId="4AD22567" w:rsidR="002A0412" w:rsidRPr="00B703E7" w:rsidRDefault="002A0412" w:rsidP="0010726B">
            <w:pPr>
              <w:tabs>
                <w:tab w:val="left" w:pos="651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34432E42" w14:textId="77777777" w:rsidTr="00582FEC">
        <w:tc>
          <w:tcPr>
            <w:tcW w:w="4294" w:type="dxa"/>
            <w:gridSpan w:val="2"/>
            <w:tcBorders>
              <w:top w:val="single" w:sz="4" w:space="0" w:color="auto"/>
            </w:tcBorders>
          </w:tcPr>
          <w:p w14:paraId="1FF2116B" w14:textId="04A5CF0E" w:rsidR="006E5D7B" w:rsidRPr="00B703E7" w:rsidRDefault="00B52CC3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Institu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tio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n</w:t>
            </w:r>
            <w:r w:rsidR="006E5D7B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/ O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rganiza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tio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n</w:t>
            </w:r>
          </w:p>
        </w:tc>
        <w:tc>
          <w:tcPr>
            <w:tcW w:w="4544" w:type="dxa"/>
            <w:gridSpan w:val="2"/>
            <w:tcBorders>
              <w:top w:val="single" w:sz="4" w:space="0" w:color="auto"/>
            </w:tcBorders>
          </w:tcPr>
          <w:p w14:paraId="2492F08B" w14:textId="24E0C073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Position</w:t>
            </w:r>
          </w:p>
          <w:p w14:paraId="3422C097" w14:textId="77777777" w:rsidR="006E5D7B" w:rsidRPr="00B703E7" w:rsidRDefault="006E5D7B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</w:p>
        </w:tc>
      </w:tr>
    </w:tbl>
    <w:p w14:paraId="105265CF" w14:textId="7C42BBA1" w:rsidR="006E5D7B" w:rsidRPr="00B703E7" w:rsidRDefault="001B468D" w:rsidP="006E5D7B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t>Contact Information</w:t>
      </w:r>
    </w:p>
    <w:p w14:paraId="441862C8" w14:textId="77777777" w:rsidR="006E5D7B" w:rsidRPr="00B703E7" w:rsidRDefault="006E5D7B" w:rsidP="006E5D7B">
      <w:pPr>
        <w:spacing w:after="120"/>
        <w:ind w:left="-142"/>
        <w:rPr>
          <w:rFonts w:ascii="Trebuchet MS" w:hAnsi="Trebuchet MS"/>
          <w:color w:val="404040"/>
          <w:sz w:val="20"/>
          <w:szCs w:val="18"/>
          <w:lang w:val="en-US"/>
        </w:rPr>
        <w:sectPr w:rsidR="006E5D7B" w:rsidRPr="00B703E7">
          <w:headerReference w:type="first" r:id="rId7"/>
          <w:pgSz w:w="12240" w:h="15840" w:code="1"/>
          <w:pgMar w:top="1701" w:right="1701" w:bottom="567" w:left="1701" w:header="709" w:footer="709" w:gutter="0"/>
          <w:cols w:space="708"/>
          <w:titlePg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39"/>
        <w:gridCol w:w="1745"/>
        <w:gridCol w:w="1365"/>
        <w:gridCol w:w="707"/>
        <w:gridCol w:w="424"/>
        <w:gridCol w:w="282"/>
        <w:gridCol w:w="3190"/>
      </w:tblGrid>
      <w:tr w:rsidR="006E5D7B" w:rsidRPr="00B703E7" w14:paraId="6AC930C3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4AA16E8D" w14:textId="77777777" w:rsidR="002A0412" w:rsidRDefault="002A0412" w:rsidP="00F823F6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76926F6A" w14:textId="2646EA5E" w:rsidR="002A0412" w:rsidRPr="00B703E7" w:rsidRDefault="002A0412" w:rsidP="00F823F6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7FB01488" w14:textId="77777777" w:rsidTr="00F823F6"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4360A166" w14:textId="2CBA1263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E-mail address</w:t>
            </w:r>
            <w:r w:rsidR="00B52CC3" w:rsidRPr="00B703E7">
              <w:rPr>
                <w:rFonts w:ascii="Trebuchet MS" w:hAnsi="Trebuchet MS"/>
                <w:sz w:val="18"/>
                <w:szCs w:val="18"/>
                <w:lang w:val="en-US"/>
              </w:rPr>
              <w:t xml:space="preserve"> 1</w:t>
            </w:r>
          </w:p>
        </w:tc>
        <w:tc>
          <w:tcPr>
            <w:tcW w:w="4617" w:type="dxa"/>
            <w:gridSpan w:val="4"/>
            <w:tcBorders>
              <w:top w:val="single" w:sz="4" w:space="0" w:color="auto"/>
            </w:tcBorders>
          </w:tcPr>
          <w:p w14:paraId="6D1CA9EF" w14:textId="08B184F9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E-mail address</w:t>
            </w:r>
            <w:r w:rsidR="006E5D7B" w:rsidRPr="00B703E7">
              <w:rPr>
                <w:rFonts w:ascii="Trebuchet MS" w:hAnsi="Trebuchet MS"/>
                <w:sz w:val="18"/>
                <w:szCs w:val="18"/>
                <w:lang w:val="en-US"/>
              </w:rPr>
              <w:t xml:space="preserve"> 2</w:t>
            </w:r>
          </w:p>
        </w:tc>
      </w:tr>
      <w:tr w:rsidR="006E5D7B" w:rsidRPr="00B703E7" w14:paraId="14583E52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6D8FBA80" w14:textId="77777777" w:rsidR="002A0412" w:rsidRDefault="002A0412" w:rsidP="00464E5D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21109607" w14:textId="0999D512" w:rsidR="00582FEC" w:rsidRPr="00B703E7" w:rsidRDefault="00582FEC" w:rsidP="00464E5D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12F65142" w14:textId="77777777" w:rsidTr="001B468D">
        <w:tc>
          <w:tcPr>
            <w:tcW w:w="1242" w:type="dxa"/>
            <w:tcBorders>
              <w:top w:val="single" w:sz="4" w:space="0" w:color="auto"/>
            </w:tcBorders>
          </w:tcPr>
          <w:p w14:paraId="185B96F9" w14:textId="5621B4E3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Area code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</w:tcBorders>
          </w:tcPr>
          <w:p w14:paraId="0CBB975E" w14:textId="65358130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Landline</w:t>
            </w:r>
          </w:p>
        </w:tc>
        <w:tc>
          <w:tcPr>
            <w:tcW w:w="3908" w:type="dxa"/>
            <w:gridSpan w:val="3"/>
            <w:tcBorders>
              <w:top w:val="single" w:sz="4" w:space="0" w:color="auto"/>
            </w:tcBorders>
          </w:tcPr>
          <w:p w14:paraId="13AA9A83" w14:textId="06CFA4FC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  </w:t>
            </w:r>
            <w:r w:rsidR="00B52CC3" w:rsidRPr="00B703E7">
              <w:rPr>
                <w:rFonts w:ascii="Trebuchet MS" w:hAnsi="Trebuchet MS"/>
                <w:sz w:val="20"/>
                <w:szCs w:val="18"/>
                <w:lang w:val="en-US"/>
              </w:rPr>
              <w:t>Cel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lphone</w:t>
            </w:r>
          </w:p>
        </w:tc>
      </w:tr>
      <w:tr w:rsidR="006E5D7B" w:rsidRPr="00B703E7" w14:paraId="7BC12759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52D07C17" w14:textId="77777777" w:rsidR="006E5D7B" w:rsidRDefault="006E5D7B" w:rsidP="006E5D7B">
            <w:pPr>
              <w:tabs>
                <w:tab w:val="left" w:pos="2553"/>
                <w:tab w:val="left" w:pos="6840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0E981743" w14:textId="51C37739" w:rsidR="002A0412" w:rsidRPr="00B703E7" w:rsidRDefault="00BC36D5" w:rsidP="006E5D7B">
            <w:pPr>
              <w:tabs>
                <w:tab w:val="left" w:pos="2553"/>
                <w:tab w:val="left" w:pos="6840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                                                </w:t>
            </w:r>
          </w:p>
        </w:tc>
      </w:tr>
      <w:tr w:rsidR="006E5D7B" w:rsidRPr="00B703E7" w14:paraId="5C6DC704" w14:textId="77777777" w:rsidTr="00F823F6">
        <w:tc>
          <w:tcPr>
            <w:tcW w:w="5778" w:type="dxa"/>
            <w:gridSpan w:val="6"/>
            <w:tcBorders>
              <w:top w:val="single" w:sz="4" w:space="0" w:color="auto"/>
            </w:tcBorders>
          </w:tcPr>
          <w:p w14:paraId="3C0F8282" w14:textId="42027ACB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Street address</w:t>
            </w:r>
            <w:r w:rsidR="00B52CC3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                                    </w:t>
            </w:r>
          </w:p>
        </w:tc>
        <w:tc>
          <w:tcPr>
            <w:tcW w:w="3200" w:type="dxa"/>
            <w:tcBorders>
              <w:top w:val="single" w:sz="4" w:space="0" w:color="auto"/>
            </w:tcBorders>
          </w:tcPr>
          <w:p w14:paraId="3A0E94C3" w14:textId="545A0204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Zip code</w:t>
            </w:r>
          </w:p>
        </w:tc>
      </w:tr>
      <w:tr w:rsidR="006E5D7B" w:rsidRPr="00B703E7" w14:paraId="09E61E59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54005FBE" w14:textId="77777777" w:rsidR="006E5D7B" w:rsidRDefault="006E5D7B" w:rsidP="006E5D7B">
            <w:pPr>
              <w:tabs>
                <w:tab w:val="left" w:pos="728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7A78DDE9" w14:textId="1FA68D35" w:rsidR="002A0412" w:rsidRPr="00B703E7" w:rsidRDefault="00BC36D5" w:rsidP="006E5D7B">
            <w:pPr>
              <w:tabs>
                <w:tab w:val="left" w:pos="728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                               </w:t>
            </w:r>
          </w:p>
        </w:tc>
      </w:tr>
      <w:tr w:rsidR="006E5D7B" w:rsidRPr="00B703E7" w14:paraId="256F7EF5" w14:textId="77777777" w:rsidTr="008E1914">
        <w:tc>
          <w:tcPr>
            <w:tcW w:w="2992" w:type="dxa"/>
            <w:gridSpan w:val="2"/>
            <w:tcBorders>
              <w:top w:val="single" w:sz="4" w:space="0" w:color="auto"/>
            </w:tcBorders>
          </w:tcPr>
          <w:p w14:paraId="5C26E29E" w14:textId="69DFBFC0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</w:t>
            </w:r>
            <w:r w:rsidR="00B52CC3" w:rsidRPr="00B703E7">
              <w:rPr>
                <w:rFonts w:ascii="Trebuchet MS" w:hAnsi="Trebuchet MS"/>
                <w:sz w:val="20"/>
                <w:szCs w:val="18"/>
                <w:lang w:val="en-US"/>
              </w:rPr>
              <w:t>Ci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ty</w:t>
            </w:r>
          </w:p>
        </w:tc>
        <w:tc>
          <w:tcPr>
            <w:tcW w:w="2503" w:type="dxa"/>
            <w:gridSpan w:val="3"/>
            <w:tcBorders>
              <w:top w:val="single" w:sz="4" w:space="0" w:color="auto"/>
            </w:tcBorders>
          </w:tcPr>
          <w:p w14:paraId="5AD0C0A2" w14:textId="4CE49111" w:rsidR="006E5D7B" w:rsidRPr="00B703E7" w:rsidRDefault="002A0412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>State</w:t>
            </w:r>
          </w:p>
        </w:tc>
        <w:tc>
          <w:tcPr>
            <w:tcW w:w="3483" w:type="dxa"/>
            <w:gridSpan w:val="2"/>
            <w:tcBorders>
              <w:top w:val="single" w:sz="4" w:space="0" w:color="auto"/>
            </w:tcBorders>
          </w:tcPr>
          <w:p w14:paraId="157ADCA6" w14:textId="01632A4A" w:rsidR="006E5D7B" w:rsidRPr="00B703E7" w:rsidRDefault="008E1914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Country</w:t>
            </w:r>
          </w:p>
        </w:tc>
      </w:tr>
    </w:tbl>
    <w:p w14:paraId="3ABF8847" w14:textId="487B4599" w:rsidR="00CE5136" w:rsidRPr="00B703E7" w:rsidRDefault="006E5D7B" w:rsidP="00DB58C5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  <w:r w:rsidRPr="00B703E7">
        <w:rPr>
          <w:rFonts w:ascii="Trebuchet MS" w:hAnsi="Trebuchet MS"/>
          <w:sz w:val="18"/>
          <w:szCs w:val="18"/>
          <w:lang w:val="en-US"/>
        </w:rPr>
        <w:tab/>
      </w:r>
      <w:r w:rsidRPr="00B703E7">
        <w:rPr>
          <w:rFonts w:ascii="Trebuchet MS" w:hAnsi="Trebuchet MS"/>
          <w:sz w:val="18"/>
          <w:szCs w:val="18"/>
          <w:lang w:val="en-US"/>
        </w:rPr>
        <w:tab/>
      </w:r>
      <w:r w:rsidRPr="00B703E7">
        <w:rPr>
          <w:rFonts w:ascii="Trebuchet MS" w:hAnsi="Trebuchet MS"/>
          <w:sz w:val="18"/>
          <w:szCs w:val="18"/>
          <w:lang w:val="en-US"/>
        </w:rPr>
        <w:tab/>
      </w:r>
    </w:p>
    <w:p w14:paraId="60DBD7EB" w14:textId="0C273B66" w:rsidR="00CE5136" w:rsidRPr="00B703E7" w:rsidRDefault="00E32279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  <w:r w:rsidRPr="00B703E7">
        <w:rPr>
          <w:rFonts w:ascii="Trebuchet MS" w:hAnsi="Trebuchet MS"/>
          <w:noProof/>
          <w:sz w:val="18"/>
          <w:szCs w:val="18"/>
          <w:lang w:val="en-US" w:eastAsia="es-MX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2B2304B" wp14:editId="46BC13EF">
                <wp:simplePos x="0" y="0"/>
                <wp:positionH relativeFrom="column">
                  <wp:posOffset>2212975</wp:posOffset>
                </wp:positionH>
                <wp:positionV relativeFrom="paragraph">
                  <wp:posOffset>122555</wp:posOffset>
                </wp:positionV>
                <wp:extent cx="1718945" cy="1685925"/>
                <wp:effectExtent l="0" t="0" r="8255" b="158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94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5ECCE" w14:textId="057C397F" w:rsidR="00F823F6" w:rsidRDefault="00F823F6" w:rsidP="00C06A1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CDA7940" w14:textId="7DA6D43C" w:rsidR="00F823F6" w:rsidRDefault="00F823F6" w:rsidP="00C06A1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46A3AA2" w14:textId="668309DA" w:rsidR="00F823F6" w:rsidRPr="00C06A11" w:rsidRDefault="008E1914" w:rsidP="009E05E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2304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74.25pt;margin-top:9.65pt;width:135.35pt;height:13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">
                <v:textbox>
                  <w:txbxContent>
                    <w:p w14:paraId="6085ECCE" w14:textId="057C397F" w:rsidR="00F823F6" w:rsidRDefault="00F823F6" w:rsidP="00C06A11">
                      <w:pPr>
                        <w:jc w:val="center"/>
                        <w:rPr>
                          <w:b/>
                        </w:rPr>
                      </w:pPr>
                    </w:p>
                    <w:p w14:paraId="0CDA7940" w14:textId="7DA6D43C" w:rsidR="00F823F6" w:rsidRDefault="00F823F6" w:rsidP="00C06A11">
                      <w:pPr>
                        <w:jc w:val="center"/>
                        <w:rPr>
                          <w:b/>
                        </w:rPr>
                      </w:pPr>
                    </w:p>
                    <w:p w14:paraId="346A3AA2" w14:textId="668309DA" w:rsidR="00F823F6" w:rsidRPr="00C06A11" w:rsidRDefault="008E1914" w:rsidP="009E05E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HOTOGRAP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F74130" w14:textId="7D43B8FC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648CC113" w14:textId="1C9B38E4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6D7F2D0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258AC12C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572183E2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3BCD5935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4FE41381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7BCD201D" w14:textId="59FE4020" w:rsidR="00CE5136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9EEE205" w14:textId="2C619DDA" w:rsidR="00DB58C5" w:rsidRDefault="00DB58C5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755FA17" w14:textId="77777777" w:rsidR="00CE5136" w:rsidRDefault="00CE5136" w:rsidP="00D655F3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5E54713A" w14:textId="77777777" w:rsidR="00582FEC" w:rsidRPr="00B703E7" w:rsidRDefault="00582FEC" w:rsidP="00D655F3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0867FA15" w14:textId="3C29D2E0" w:rsidR="00CE5136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73B93EE" w14:textId="6A237DE0" w:rsidR="00582FEC" w:rsidRPr="00B703E7" w:rsidRDefault="00582FEC" w:rsidP="00582FEC">
      <w:pPr>
        <w:shd w:val="solid" w:color="000000" w:fill="D9D9D9"/>
        <w:spacing w:after="120"/>
        <w:rPr>
          <w:rFonts w:ascii="Trebuchet MS" w:hAnsi="Trebuchet MS"/>
          <w:b/>
          <w:szCs w:val="18"/>
          <w:lang w:val="en-US"/>
        </w:rPr>
      </w:pPr>
      <w:r>
        <w:rPr>
          <w:rFonts w:ascii="Trebuchet MS" w:hAnsi="Trebuchet MS"/>
          <w:b/>
          <w:szCs w:val="18"/>
          <w:lang w:val="en-US"/>
        </w:rPr>
        <w:t xml:space="preserve">Accessibility – Please </w:t>
      </w:r>
      <w:r w:rsidR="006E29DD">
        <w:rPr>
          <w:rFonts w:ascii="Trebuchet MS" w:hAnsi="Trebuchet MS"/>
          <w:b/>
          <w:szCs w:val="18"/>
          <w:lang w:val="en-US"/>
        </w:rPr>
        <w:t>let us know how</w:t>
      </w:r>
      <w:r>
        <w:rPr>
          <w:rFonts w:ascii="Trebuchet MS" w:hAnsi="Trebuchet MS"/>
          <w:b/>
          <w:szCs w:val="18"/>
          <w:lang w:val="en-US"/>
        </w:rPr>
        <w:t xml:space="preserve"> Prismatic can </w:t>
      </w:r>
      <w:r w:rsidR="006E29DD">
        <w:rPr>
          <w:rFonts w:ascii="Trebuchet MS" w:hAnsi="Trebuchet MS"/>
          <w:b/>
          <w:szCs w:val="18"/>
          <w:lang w:val="en-US"/>
        </w:rPr>
        <w:t xml:space="preserve">support your full participation. </w:t>
      </w:r>
    </w:p>
    <w:tbl>
      <w:tblPr>
        <w:tblW w:w="0" w:type="auto"/>
        <w:tblInd w:w="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6"/>
      </w:tblGrid>
      <w:tr w:rsidR="00582FEC" w:rsidRPr="00B703E7" w14:paraId="7F8200FF" w14:textId="77777777" w:rsidTr="00125103">
        <w:trPr>
          <w:trHeight w:val="2037"/>
        </w:trPr>
        <w:tc>
          <w:tcPr>
            <w:tcW w:w="8956" w:type="dxa"/>
          </w:tcPr>
          <w:p w14:paraId="13A6C28B" w14:textId="77777777" w:rsidR="00582FEC" w:rsidRPr="00D655F3" w:rsidRDefault="00582FEC" w:rsidP="0012510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</w:tc>
      </w:tr>
    </w:tbl>
    <w:p w14:paraId="22508CF0" w14:textId="77777777" w:rsidR="00582FEC" w:rsidRDefault="00582FEC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2B8BC27A" w14:textId="77777777" w:rsidR="00DB58C5" w:rsidRPr="00B703E7" w:rsidRDefault="00DB58C5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4C76BDFF" w14:textId="4930FE7B" w:rsidR="00DB58C5" w:rsidRPr="00B703E7" w:rsidRDefault="00DB58C5" w:rsidP="00DB58C5">
      <w:pPr>
        <w:shd w:val="solid" w:color="000000" w:fill="D9D9D9"/>
        <w:spacing w:after="120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lastRenderedPageBreak/>
        <w:t xml:space="preserve">Brief Biography </w:t>
      </w:r>
      <w:r w:rsidRPr="00B703E7">
        <w:rPr>
          <w:rFonts w:ascii="Trebuchet MS" w:hAnsi="Trebuchet MS"/>
          <w:szCs w:val="18"/>
          <w:lang w:val="en-US"/>
        </w:rPr>
        <w:t>(10 lines max.)</w:t>
      </w:r>
    </w:p>
    <w:tbl>
      <w:tblPr>
        <w:tblW w:w="0" w:type="auto"/>
        <w:tblInd w:w="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6"/>
      </w:tblGrid>
      <w:tr w:rsidR="00DB58C5" w:rsidRPr="00B703E7" w14:paraId="47C0C421" w14:textId="77777777" w:rsidTr="00D438DE">
        <w:trPr>
          <w:trHeight w:val="2037"/>
        </w:trPr>
        <w:tc>
          <w:tcPr>
            <w:tcW w:w="8956" w:type="dxa"/>
          </w:tcPr>
          <w:p w14:paraId="6EA0FB19" w14:textId="77777777" w:rsidR="00DB58C5" w:rsidRDefault="00DB58C5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30CDF089" w14:textId="77777777" w:rsidR="006E29DD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67917462" w14:textId="77777777" w:rsidR="006E29DD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522AD1C8" w14:textId="77777777" w:rsidR="006E29DD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0263BFC6" w14:textId="09B673B0" w:rsidR="006E29DD" w:rsidRPr="00D655F3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</w:tc>
      </w:tr>
    </w:tbl>
    <w:p w14:paraId="2E99CCD5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35EA865" w14:textId="336224A4" w:rsidR="00CE5136" w:rsidRDefault="00CE5136" w:rsidP="002A0412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57247B1F" w14:textId="77777777" w:rsidR="00CE3894" w:rsidRDefault="00CE3894" w:rsidP="002A0412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15CC699D" w14:textId="6C4F2598" w:rsidR="00DB58C5" w:rsidRPr="00DB58C5" w:rsidRDefault="00DB58C5" w:rsidP="00CE3894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DB58C5">
        <w:rPr>
          <w:rFonts w:ascii="Trebuchet MS" w:hAnsi="Trebuchet MS"/>
          <w:b/>
          <w:szCs w:val="18"/>
          <w:lang w:val="en-US"/>
        </w:rPr>
        <w:t>Discipline of interest (state genre or style)</w:t>
      </w:r>
    </w:p>
    <w:p w14:paraId="5DFC59E4" w14:textId="77777777" w:rsidR="00DB58C5" w:rsidRPr="00DB58C5" w:rsidRDefault="00DB58C5" w:rsidP="00DB58C5">
      <w:pPr>
        <w:spacing w:after="0" w:line="240" w:lineRule="auto"/>
        <w:jc w:val="center"/>
        <w:rPr>
          <w:rFonts w:ascii="Trebuchet MS" w:hAnsi="Trebuchet MS"/>
          <w:sz w:val="20"/>
          <w:szCs w:val="20"/>
          <w:lang w:val="en-US"/>
        </w:rPr>
      </w:pPr>
    </w:p>
    <w:p w14:paraId="35115FF6" w14:textId="6ADA8CC9" w:rsidR="00DB58C5" w:rsidRPr="00DB58C5" w:rsidRDefault="00DB58C5" w:rsidP="00DB58C5">
      <w:pPr>
        <w:spacing w:after="0" w:line="240" w:lineRule="auto"/>
        <w:ind w:left="1416" w:firstLine="708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64642D" wp14:editId="55EEC4BB">
                <wp:simplePos x="0" y="0"/>
                <wp:positionH relativeFrom="column">
                  <wp:posOffset>2057400</wp:posOffset>
                </wp:positionH>
                <wp:positionV relativeFrom="paragraph">
                  <wp:posOffset>29210</wp:posOffset>
                </wp:positionV>
                <wp:extent cx="314325" cy="243840"/>
                <wp:effectExtent l="0" t="0" r="15875" b="101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49FC8A" w14:textId="0737CE5C" w:rsidR="00BC36D5" w:rsidRPr="00BC36D5" w:rsidRDefault="00BC36D5" w:rsidP="00BC36D5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4642D" id="Rectángulo 2" o:spid="_x0000_s1027" style="position:absolute;left:0;text-align:left;margin-left:162pt;margin-top:2.3pt;width:24.75pt;height:19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" filled="f" strokecolor="black [3213]" strokeweight="1pt">
                <v:textbox>
                  <w:txbxContent>
                    <w:p w14:paraId="4849FC8A" w14:textId="0737CE5C" w:rsidR="00BC36D5" w:rsidRPr="00BC36D5" w:rsidRDefault="00BC36D5" w:rsidP="00BC36D5">
                      <w:pPr>
                        <w:jc w:val="center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XX</w:t>
                      </w:r>
                    </w:p>
                  </w:txbxContent>
                </v:textbox>
              </v:rect>
            </w:pict>
          </mc:Fallback>
        </mc:AlternateContent>
      </w:r>
    </w:p>
    <w:p w14:paraId="769B3BED" w14:textId="3780E368" w:rsidR="00DB58C5" w:rsidRPr="00DB58C5" w:rsidRDefault="00DB58C5" w:rsidP="00DB58C5">
      <w:pPr>
        <w:spacing w:after="0" w:line="240" w:lineRule="auto"/>
        <w:ind w:left="1416" w:firstLine="708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A63FF12" wp14:editId="2678F8C0">
                <wp:simplePos x="0" y="0"/>
                <wp:positionH relativeFrom="column">
                  <wp:posOffset>2628900</wp:posOffset>
                </wp:positionH>
                <wp:positionV relativeFrom="paragraph">
                  <wp:posOffset>122555</wp:posOffset>
                </wp:positionV>
                <wp:extent cx="2971800" cy="0"/>
                <wp:effectExtent l="0" t="0" r="0" b="0"/>
                <wp:wrapNone/>
                <wp:docPr id="14" name="Conector rec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539F0C" id="Conector recto 14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9.65pt" to="441pt,9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>Dance</w:t>
      </w:r>
      <w:r w:rsidR="00BC36D5">
        <w:rPr>
          <w:rFonts w:ascii="Trebuchet MS" w:hAnsi="Trebuchet MS"/>
          <w:sz w:val="20"/>
          <w:szCs w:val="20"/>
          <w:lang w:val="en-US"/>
        </w:rPr>
        <w:tab/>
      </w:r>
      <w:r w:rsidR="00BC36D5">
        <w:rPr>
          <w:rFonts w:ascii="Trebuchet MS" w:hAnsi="Trebuchet MS"/>
          <w:sz w:val="20"/>
          <w:szCs w:val="20"/>
          <w:lang w:val="en-US"/>
        </w:rPr>
        <w:tab/>
      </w:r>
      <w:r w:rsidR="00BC36D5">
        <w:rPr>
          <w:rFonts w:ascii="Trebuchet MS" w:hAnsi="Trebuchet MS"/>
          <w:sz w:val="20"/>
          <w:szCs w:val="20"/>
          <w:lang w:val="en-US"/>
        </w:rPr>
        <w:tab/>
      </w:r>
      <w:r w:rsidR="00BC36D5">
        <w:rPr>
          <w:rFonts w:ascii="Trebuchet MS" w:hAnsi="Trebuchet MS"/>
          <w:sz w:val="20"/>
          <w:szCs w:val="20"/>
          <w:lang w:val="en-US"/>
        </w:rPr>
        <w:br/>
      </w:r>
    </w:p>
    <w:p w14:paraId="3C56F1F4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6E8CE50B" w14:textId="38429329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93D1E85" wp14:editId="09EBB5CB">
                <wp:simplePos x="0" y="0"/>
                <wp:positionH relativeFrom="column">
                  <wp:posOffset>2057400</wp:posOffset>
                </wp:positionH>
                <wp:positionV relativeFrom="paragraph">
                  <wp:posOffset>58420</wp:posOffset>
                </wp:positionV>
                <wp:extent cx="314325" cy="243840"/>
                <wp:effectExtent l="0" t="0" r="28575" b="2286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38DF50" id="Rectángulo 3" o:spid="_x0000_s1026" style="position:absolute;margin-left:162pt;margin-top:4.6pt;width:24.75pt;height:19.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" filled="f" strokecolor="black [3213]" strokeweight="1pt"/>
            </w:pict>
          </mc:Fallback>
        </mc:AlternateContent>
      </w:r>
    </w:p>
    <w:p w14:paraId="2E3BDB2C" w14:textId="66A0D6A9" w:rsidR="00DB58C5" w:rsidRPr="00DB58C5" w:rsidRDefault="00DB58C5" w:rsidP="00DB58C5">
      <w:pPr>
        <w:spacing w:after="0" w:line="240" w:lineRule="auto"/>
        <w:ind w:left="1416" w:firstLine="708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8C8AB03" wp14:editId="32A9F0A2">
                <wp:simplePos x="0" y="0"/>
                <wp:positionH relativeFrom="column">
                  <wp:posOffset>2628900</wp:posOffset>
                </wp:positionH>
                <wp:positionV relativeFrom="paragraph">
                  <wp:posOffset>147320</wp:posOffset>
                </wp:positionV>
                <wp:extent cx="2971800" cy="0"/>
                <wp:effectExtent l="0" t="0" r="0" b="0"/>
                <wp:wrapNone/>
                <wp:docPr id="15" name="Conector rec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9DD656" id="Conector recto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11.6pt" to="441pt,1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>Music</w:t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</w:p>
    <w:p w14:paraId="4953EA58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3352171F" w14:textId="178344E6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5554BA2" wp14:editId="3C81400F">
                <wp:simplePos x="0" y="0"/>
                <wp:positionH relativeFrom="column">
                  <wp:posOffset>2053590</wp:posOffset>
                </wp:positionH>
                <wp:positionV relativeFrom="paragraph">
                  <wp:posOffset>34290</wp:posOffset>
                </wp:positionV>
                <wp:extent cx="314325" cy="243840"/>
                <wp:effectExtent l="0" t="0" r="28575" b="2286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766D3" id="Rectángulo 4" o:spid="_x0000_s1026" style="position:absolute;margin-left:161.7pt;margin-top:2.7pt;width:24.75pt;height:19.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" filled="f" strokecolor="black [3213]" strokeweight="1pt"/>
            </w:pict>
          </mc:Fallback>
        </mc:AlternateContent>
      </w:r>
    </w:p>
    <w:p w14:paraId="6F4DE257" w14:textId="4357EEFB" w:rsidR="00DB58C5" w:rsidRPr="00DB58C5" w:rsidRDefault="00DB58C5" w:rsidP="00DB58C5">
      <w:pPr>
        <w:spacing w:after="0" w:line="240" w:lineRule="auto"/>
        <w:ind w:left="1416" w:firstLine="708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44372E0" wp14:editId="458344AF">
                <wp:simplePos x="0" y="0"/>
                <wp:positionH relativeFrom="column">
                  <wp:posOffset>2628900</wp:posOffset>
                </wp:positionH>
                <wp:positionV relativeFrom="paragraph">
                  <wp:posOffset>133985</wp:posOffset>
                </wp:positionV>
                <wp:extent cx="2971800" cy="0"/>
                <wp:effectExtent l="0" t="0" r="0" b="0"/>
                <wp:wrapNone/>
                <wp:docPr id="16" name="Conector rec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A5B613" id="Conector recto 16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10.55pt" to="441pt,10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>Theatre</w:t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  <w:t xml:space="preserve"> </w:t>
      </w:r>
    </w:p>
    <w:p w14:paraId="19F11AE5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51A17D43" w14:textId="0D9204E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rFonts w:ascii="Trebuchet MS" w:hAnsi="Trebuchet MS"/>
          <w:sz w:val="20"/>
          <w:szCs w:val="20"/>
          <w:lang w:val="en-US"/>
        </w:rPr>
        <w:t xml:space="preserve"> </w:t>
      </w:r>
    </w:p>
    <w:p w14:paraId="56B96AC8" w14:textId="669E9CAE" w:rsidR="00582FEC" w:rsidRDefault="00DB58C5" w:rsidP="00582FEC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A9AB9DD" wp14:editId="57EEC11E">
                <wp:simplePos x="0" y="0"/>
                <wp:positionH relativeFrom="column">
                  <wp:posOffset>2055495</wp:posOffset>
                </wp:positionH>
                <wp:positionV relativeFrom="paragraph">
                  <wp:posOffset>37465</wp:posOffset>
                </wp:positionV>
                <wp:extent cx="314325" cy="243840"/>
                <wp:effectExtent l="0" t="0" r="28575" b="2286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6D543" id="Rectángulo 5" o:spid="_x0000_s1026" style="position:absolute;margin-left:161.85pt;margin-top:2.95pt;width:24.75pt;height:19.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" filled="f" strokecolor="black [3213]" strokeweight="1pt"/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 xml:space="preserve"> </w:t>
      </w:r>
      <w:r w:rsidR="00582FEC">
        <w:rPr>
          <w:rFonts w:ascii="Trebuchet MS" w:hAnsi="Trebuchet MS"/>
          <w:sz w:val="20"/>
          <w:szCs w:val="20"/>
          <w:lang w:val="en-US"/>
        </w:rPr>
        <w:tab/>
      </w:r>
      <w:r w:rsidR="00582FEC">
        <w:rPr>
          <w:rFonts w:ascii="Trebuchet MS" w:hAnsi="Trebuchet MS"/>
          <w:sz w:val="20"/>
          <w:szCs w:val="20"/>
          <w:lang w:val="en-US"/>
        </w:rPr>
        <w:tab/>
        <w:t xml:space="preserve">       Media Arts </w:t>
      </w:r>
    </w:p>
    <w:p w14:paraId="6B005E83" w14:textId="3EC348D4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CD93FDC" wp14:editId="7D738A0A">
                <wp:simplePos x="0" y="0"/>
                <wp:positionH relativeFrom="column">
                  <wp:posOffset>2628900</wp:posOffset>
                </wp:positionH>
                <wp:positionV relativeFrom="paragraph">
                  <wp:posOffset>99060</wp:posOffset>
                </wp:positionV>
                <wp:extent cx="2971800" cy="0"/>
                <wp:effectExtent l="0" t="0" r="0" b="0"/>
                <wp:wrapNone/>
                <wp:docPr id="17" name="Conector rec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B6F2CA" id="Conector recto 17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7.8pt" to="441pt,7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 xml:space="preserve"> </w:t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</w:p>
    <w:p w14:paraId="0836B6CA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360F05C7" w14:textId="520C3740" w:rsidR="00DB58C5" w:rsidRPr="00DB58C5" w:rsidRDefault="00DB58C5" w:rsidP="00582FEC">
      <w:pPr>
        <w:spacing w:after="160" w:line="256" w:lineRule="auto"/>
        <w:ind w:left="1416" w:firstLine="708"/>
        <w:jc w:val="both"/>
        <w:rPr>
          <w:rFonts w:ascii="Trebuchet MS" w:hAnsi="Trebuchet MS"/>
          <w:sz w:val="20"/>
          <w:szCs w:val="1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573960A" wp14:editId="5483A249">
                <wp:simplePos x="0" y="0"/>
                <wp:positionH relativeFrom="column">
                  <wp:posOffset>2055495</wp:posOffset>
                </wp:positionH>
                <wp:positionV relativeFrom="paragraph">
                  <wp:posOffset>57150</wp:posOffset>
                </wp:positionV>
                <wp:extent cx="314325" cy="243840"/>
                <wp:effectExtent l="0" t="0" r="28575" b="2286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AE6AA" id="Rectángulo 6" o:spid="_x0000_s1026" style="position:absolute;margin-left:161.85pt;margin-top:4.5pt;width:24.75pt;height:19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" filled="f" strokecolor="black [3213]" strokeweight="1pt"/>
            </w:pict>
          </mc:Fallback>
        </mc:AlternateContent>
      </w:r>
      <w:r w:rsidR="00582FEC">
        <w:rPr>
          <w:rFonts w:ascii="Trebuchet MS" w:hAnsi="Trebuchet MS"/>
          <w:sz w:val="20"/>
          <w:szCs w:val="18"/>
          <w:lang w:val="en-US"/>
        </w:rPr>
        <w:t>Film</w:t>
      </w:r>
      <w:r w:rsidRPr="00DB58C5">
        <w:rPr>
          <w:rFonts w:ascii="Trebuchet MS" w:hAnsi="Trebuchet MS"/>
          <w:sz w:val="20"/>
          <w:szCs w:val="18"/>
          <w:lang w:val="en-US"/>
        </w:rPr>
        <w:t xml:space="preserve"> </w:t>
      </w:r>
    </w:p>
    <w:p w14:paraId="104553A7" w14:textId="77777777" w:rsidR="00DB58C5" w:rsidRDefault="00DB58C5" w:rsidP="00DB58C5">
      <w:pPr>
        <w:spacing w:after="0" w:line="256" w:lineRule="auto"/>
        <w:jc w:val="both"/>
        <w:rPr>
          <w:rFonts w:ascii="Trebuchet MS" w:hAnsi="Trebuchet MS"/>
          <w:sz w:val="20"/>
          <w:szCs w:val="1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4E4FE389" wp14:editId="58F59FB6">
                <wp:simplePos x="0" y="0"/>
                <wp:positionH relativeFrom="column">
                  <wp:posOffset>2061210</wp:posOffset>
                </wp:positionH>
                <wp:positionV relativeFrom="paragraph">
                  <wp:posOffset>260350</wp:posOffset>
                </wp:positionV>
                <wp:extent cx="314325" cy="243840"/>
                <wp:effectExtent l="0" t="0" r="28575" b="2286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799F2" id="Rectángulo 7" o:spid="_x0000_s1026" style="position:absolute;margin-left:162.3pt;margin-top:20.5pt;width:24.75pt;height:19.2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&#13;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9D8D9CE" wp14:editId="61FCF71C">
                <wp:simplePos x="0" y="0"/>
                <wp:positionH relativeFrom="column">
                  <wp:posOffset>2628900</wp:posOffset>
                </wp:positionH>
                <wp:positionV relativeFrom="paragraph">
                  <wp:posOffset>27940</wp:posOffset>
                </wp:positionV>
                <wp:extent cx="2971800" cy="0"/>
                <wp:effectExtent l="0" t="0" r="0" b="0"/>
                <wp:wrapNone/>
                <wp:docPr id="18" name="Conector rec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6B983B" id="Conector recto 18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2.2pt" to="441pt,2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" strokecolor="black [3200]" strokeweight=".5pt">
                <v:stroke joinstyle="miter"/>
              </v:line>
            </w:pict>
          </mc:Fallback>
        </mc:AlternateContent>
      </w:r>
    </w:p>
    <w:p w14:paraId="0EFB9C8A" w14:textId="43D2D620" w:rsidR="00DB58C5" w:rsidRPr="00DB58C5" w:rsidRDefault="00DB58C5" w:rsidP="00DB58C5">
      <w:pPr>
        <w:spacing w:after="0" w:line="256" w:lineRule="auto"/>
        <w:jc w:val="both"/>
        <w:rPr>
          <w:rFonts w:ascii="Trebuchet MS" w:hAnsi="Trebuchet MS"/>
          <w:sz w:val="20"/>
          <w:szCs w:val="1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F28A846" wp14:editId="40A0DFE3">
                <wp:simplePos x="0" y="0"/>
                <wp:positionH relativeFrom="column">
                  <wp:posOffset>2628900</wp:posOffset>
                </wp:positionH>
                <wp:positionV relativeFrom="paragraph">
                  <wp:posOffset>167005</wp:posOffset>
                </wp:positionV>
                <wp:extent cx="2971800" cy="0"/>
                <wp:effectExtent l="0" t="0" r="0" b="0"/>
                <wp:wrapNone/>
                <wp:docPr id="19" name="Conector rec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EB7CB1" id="Conector recto 19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13.15pt" to="441pt,13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18"/>
          <w:lang w:val="en-US"/>
        </w:rPr>
        <w:t xml:space="preserve"> </w:t>
      </w:r>
    </w:p>
    <w:p w14:paraId="70FC104A" w14:textId="0A6D6A83" w:rsidR="00CE5136" w:rsidRPr="00B703E7" w:rsidRDefault="00582FEC" w:rsidP="00582FEC">
      <w:pPr>
        <w:spacing w:after="0"/>
        <w:ind w:left="1274" w:firstLine="850"/>
        <w:rPr>
          <w:rFonts w:ascii="Trebuchet MS" w:hAnsi="Trebuchet MS"/>
          <w:sz w:val="20"/>
          <w:szCs w:val="18"/>
          <w:lang w:val="en-US"/>
        </w:rPr>
      </w:pPr>
      <w:r>
        <w:rPr>
          <w:rFonts w:ascii="Trebuchet MS" w:hAnsi="Trebuchet MS"/>
          <w:sz w:val="20"/>
          <w:szCs w:val="18"/>
          <w:lang w:val="en-US"/>
        </w:rPr>
        <w:t>Other</w:t>
      </w:r>
    </w:p>
    <w:p w14:paraId="0B8104A6" w14:textId="580BE4FE" w:rsidR="005C0FD0" w:rsidRDefault="005C0FD0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492BC240" w14:textId="77777777" w:rsidR="006E29DD" w:rsidRDefault="006E29DD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2EC7F654" w14:textId="77777777" w:rsidR="006E29DD" w:rsidRDefault="006E29DD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5B5CD9FC" w14:textId="77777777" w:rsidR="00CE3894" w:rsidRPr="00B703E7" w:rsidRDefault="00CE3894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7D812ABA" w14:textId="699FDFC1" w:rsidR="00E32279" w:rsidRPr="00B703E7" w:rsidRDefault="006E5D7B" w:rsidP="008E1914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  <w:sectPr w:rsidR="00E32279" w:rsidRPr="00B703E7">
          <w:type w:val="continuous"/>
          <w:pgSz w:w="12240" w:h="15840" w:code="1"/>
          <w:pgMar w:top="992" w:right="1644" w:bottom="567" w:left="1644" w:header="709" w:footer="709" w:gutter="0"/>
          <w:cols w:space="708"/>
          <w:titlePg/>
          <w:docGrid w:linePitch="360"/>
        </w:sectPr>
      </w:pPr>
      <w:r w:rsidRPr="00B703E7">
        <w:rPr>
          <w:rFonts w:ascii="Trebuchet MS" w:hAnsi="Trebuchet MS"/>
          <w:b/>
          <w:szCs w:val="18"/>
          <w:lang w:val="en-US"/>
        </w:rPr>
        <w:t xml:space="preserve"> </w:t>
      </w:r>
      <w:r w:rsidR="00B52CC3" w:rsidRPr="00B703E7">
        <w:rPr>
          <w:rFonts w:ascii="Trebuchet MS" w:hAnsi="Trebuchet MS"/>
          <w:b/>
          <w:szCs w:val="18"/>
          <w:lang w:val="en-US"/>
        </w:rPr>
        <w:t>Activi</w:t>
      </w:r>
      <w:r w:rsidR="008E1914" w:rsidRPr="00B703E7">
        <w:rPr>
          <w:rFonts w:ascii="Trebuchet MS" w:hAnsi="Trebuchet MS"/>
          <w:b/>
          <w:szCs w:val="18"/>
          <w:lang w:val="en-US"/>
        </w:rPr>
        <w:t>ty carried out at institution represented</w:t>
      </w:r>
    </w:p>
    <w:tbl>
      <w:tblPr>
        <w:tblW w:w="3935" w:type="dxa"/>
        <w:tblInd w:w="108" w:type="dxa"/>
        <w:tblLook w:val="04A0" w:firstRow="1" w:lastRow="0" w:firstColumn="1" w:lastColumn="0" w:noHBand="0" w:noVBand="1"/>
      </w:tblPr>
      <w:tblGrid>
        <w:gridCol w:w="3085"/>
        <w:gridCol w:w="425"/>
        <w:gridCol w:w="425"/>
      </w:tblGrid>
      <w:tr w:rsidR="006E5D7B" w:rsidRPr="00B703E7" w14:paraId="35F1FC4B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4EDDC119" w14:textId="761E40C9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Artistic Direc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5ACEE" w14:textId="229BD1BF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0807FFEE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45379C3" w14:textId="77777777" w:rsidTr="00F823F6">
        <w:tc>
          <w:tcPr>
            <w:tcW w:w="3085" w:type="dxa"/>
          </w:tcPr>
          <w:p w14:paraId="1F6890E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98AD418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2DF753B8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8F8340D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1172DEFF" w14:textId="063BA4AB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Cultural Managemen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E1961A" w14:textId="4ECA620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F486FDD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3C0662C" w14:textId="77777777" w:rsidTr="00F823F6">
        <w:tc>
          <w:tcPr>
            <w:tcW w:w="3085" w:type="dxa"/>
          </w:tcPr>
          <w:p w14:paraId="34F1842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066C2AD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714734C5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433CDA05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171C8286" w14:textId="3928DFBB" w:rsidR="006E5D7B" w:rsidRPr="00B703E7" w:rsidRDefault="00B52CC3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Agent</w:t>
            </w:r>
            <w:r w:rsidR="006E5D7B"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C80EAB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04E7949C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4D6D17F2" w14:textId="77777777" w:rsidTr="00F823F6">
        <w:tc>
          <w:tcPr>
            <w:tcW w:w="3085" w:type="dxa"/>
          </w:tcPr>
          <w:p w14:paraId="1084D83F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68A7FA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7100F969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2DFCF503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6D3C80D8" w14:textId="77E51A3E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</w:t>
            </w:r>
            <w:r w:rsidR="00B52CC3" w:rsidRPr="00B703E7">
              <w:rPr>
                <w:rFonts w:ascii="Trebuchet MS" w:hAnsi="Trebuchet MS"/>
                <w:sz w:val="18"/>
                <w:szCs w:val="20"/>
                <w:lang w:val="en-US"/>
              </w:rPr>
              <w:t>roduc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7C7D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22985C1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E131DBE" w14:textId="77777777" w:rsidTr="00646B13">
        <w:tc>
          <w:tcPr>
            <w:tcW w:w="3085" w:type="dxa"/>
          </w:tcPr>
          <w:p w14:paraId="5C503AE5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0CF055FC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7B1F6282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44E47BC2" w14:textId="77777777" w:rsidTr="00646B13">
        <w:tc>
          <w:tcPr>
            <w:tcW w:w="3085" w:type="dxa"/>
            <w:tcBorders>
              <w:right w:val="single" w:sz="4" w:space="0" w:color="auto"/>
            </w:tcBorders>
          </w:tcPr>
          <w:p w14:paraId="3E69006E" w14:textId="679F2CFB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r</w:t>
            </w:r>
            <w:r w:rsidR="00B52CC3" w:rsidRPr="00B703E7">
              <w:rPr>
                <w:rFonts w:ascii="Trebuchet MS" w:hAnsi="Trebuchet MS"/>
                <w:sz w:val="18"/>
                <w:szCs w:val="20"/>
                <w:lang w:val="en-US"/>
              </w:rPr>
              <w:t>ogram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m</w:t>
            </w:r>
            <w:r w:rsidR="002A0412">
              <w:rPr>
                <w:rFonts w:ascii="Trebuchet MS" w:hAnsi="Trebuchet MS"/>
                <w:sz w:val="18"/>
                <w:szCs w:val="20"/>
                <w:lang w:val="en-US"/>
              </w:rPr>
              <w:t>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23FEB" w14:textId="451F97FC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519B10E8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38D9CC2A" w14:textId="77777777" w:rsidTr="00646B13">
        <w:tc>
          <w:tcPr>
            <w:tcW w:w="3085" w:type="dxa"/>
          </w:tcPr>
          <w:p w14:paraId="0C6C9566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AC2E5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4799F1C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A708D20" w14:textId="77777777" w:rsidTr="00646B13">
        <w:tc>
          <w:tcPr>
            <w:tcW w:w="3085" w:type="dxa"/>
            <w:tcBorders>
              <w:right w:val="single" w:sz="4" w:space="0" w:color="auto"/>
            </w:tcBorders>
          </w:tcPr>
          <w:p w14:paraId="167A3CAE" w14:textId="1CF1E912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ublic Relation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69562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24DB6F4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CF160FF" w14:textId="77777777" w:rsidTr="002B2E3F">
        <w:tc>
          <w:tcPr>
            <w:tcW w:w="3085" w:type="dxa"/>
          </w:tcPr>
          <w:p w14:paraId="2AE2E057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5CC529AB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12DC6A94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03B0940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4322D713" w14:textId="222BF154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Research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A1D5D6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1D9535BB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76C5787" w14:textId="77777777" w:rsidTr="00F823F6">
        <w:tc>
          <w:tcPr>
            <w:tcW w:w="3085" w:type="dxa"/>
          </w:tcPr>
          <w:p w14:paraId="73DE8635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ACF94AB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48873E42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8DE0560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62667895" w14:textId="10465C77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erforming artis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2CE238" w14:textId="68167889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4EF3C03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C72D7B1" w14:textId="77777777" w:rsidTr="00F823F6">
        <w:tc>
          <w:tcPr>
            <w:tcW w:w="3085" w:type="dxa"/>
          </w:tcPr>
          <w:p w14:paraId="4880F5E3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1665E048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5D59E353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CC8F8E0" w14:textId="77777777" w:rsidTr="00F823F6">
        <w:tc>
          <w:tcPr>
            <w:tcW w:w="3085" w:type="dxa"/>
            <w:tcBorders>
              <w:right w:val="single" w:sz="4" w:space="0" w:color="auto"/>
            </w:tcBorders>
          </w:tcPr>
          <w:p w14:paraId="3CC99AC3" w14:textId="5B432DCB" w:rsidR="006E5D7B" w:rsidRPr="00B703E7" w:rsidRDefault="00C06A11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M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a</w:t>
            </w: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nage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2EF2D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2BDE5E00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</w:tbl>
    <w:p w14:paraId="150058CF" w14:textId="77777777" w:rsidR="006E5D7B" w:rsidRPr="00B703E7" w:rsidRDefault="006E5D7B" w:rsidP="006E5D7B">
      <w:pPr>
        <w:ind w:left="-142"/>
        <w:rPr>
          <w:rFonts w:ascii="Trebuchet MS" w:hAnsi="Trebuchet MS"/>
          <w:sz w:val="20"/>
          <w:szCs w:val="18"/>
          <w:lang w:val="en-US"/>
        </w:rPr>
        <w:sectPr w:rsidR="006E5D7B" w:rsidRPr="00B703E7">
          <w:type w:val="continuous"/>
          <w:pgSz w:w="12240" w:h="15840" w:code="1"/>
          <w:pgMar w:top="992" w:right="1701" w:bottom="567" w:left="1701" w:header="709" w:footer="709" w:gutter="0"/>
          <w:cols w:num="2" w:space="708"/>
          <w:titlePg/>
          <w:docGrid w:linePitch="360"/>
        </w:sectPr>
      </w:pPr>
    </w:p>
    <w:p w14:paraId="495BAFDA" w14:textId="77777777" w:rsidR="006E5D7B" w:rsidRPr="00B703E7" w:rsidRDefault="006E5D7B" w:rsidP="006E5D7B">
      <w:pPr>
        <w:spacing w:after="0" w:line="240" w:lineRule="auto"/>
        <w:ind w:left="-142"/>
        <w:rPr>
          <w:rFonts w:ascii="Trebuchet MS" w:hAnsi="Trebuchet MS"/>
          <w:sz w:val="16"/>
          <w:szCs w:val="18"/>
          <w:lang w:val="en-US"/>
        </w:rPr>
      </w:pPr>
    </w:p>
    <w:tbl>
      <w:tblPr>
        <w:tblW w:w="8505" w:type="dxa"/>
        <w:tblInd w:w="250" w:type="dxa"/>
        <w:tblLook w:val="04A0" w:firstRow="1" w:lastRow="0" w:firstColumn="1" w:lastColumn="0" w:noHBand="0" w:noVBand="1"/>
      </w:tblPr>
      <w:tblGrid>
        <w:gridCol w:w="1512"/>
        <w:gridCol w:w="6993"/>
      </w:tblGrid>
      <w:tr w:rsidR="006E5D7B" w:rsidRPr="00B703E7" w14:paraId="7D4E64BF" w14:textId="77777777" w:rsidTr="00F823F6">
        <w:tc>
          <w:tcPr>
            <w:tcW w:w="1512" w:type="dxa"/>
          </w:tcPr>
          <w:p w14:paraId="4670F2C5" w14:textId="77777777" w:rsidR="0074028B" w:rsidRDefault="0074028B" w:rsidP="00F823F6">
            <w:pPr>
              <w:spacing w:after="0" w:line="240" w:lineRule="auto"/>
              <w:jc w:val="right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5D760FF1" w14:textId="3083AC2C" w:rsidR="006E5D7B" w:rsidRPr="00B703E7" w:rsidRDefault="00C06A11" w:rsidP="00F823F6">
            <w:pPr>
              <w:spacing w:after="0" w:line="240" w:lineRule="auto"/>
              <w:jc w:val="right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Ot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her</w:t>
            </w:r>
            <w:r w:rsidR="006E5D7B"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: </w:t>
            </w:r>
          </w:p>
        </w:tc>
        <w:tc>
          <w:tcPr>
            <w:tcW w:w="6993" w:type="dxa"/>
            <w:tcBorders>
              <w:bottom w:val="single" w:sz="4" w:space="0" w:color="000000"/>
            </w:tcBorders>
            <w:shd w:val="clear" w:color="auto" w:fill="auto"/>
          </w:tcPr>
          <w:p w14:paraId="154E70E9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20"/>
                <w:szCs w:val="20"/>
                <w:lang w:val="en-US"/>
              </w:rPr>
            </w:pPr>
          </w:p>
        </w:tc>
      </w:tr>
    </w:tbl>
    <w:p w14:paraId="437BE5E1" w14:textId="32796B62" w:rsidR="006E5D7B" w:rsidRDefault="006E5D7B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771963DE" w14:textId="2419309D" w:rsidR="00CE3894" w:rsidRDefault="00CE3894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756ABF57" w14:textId="1B3B5150" w:rsidR="00CE3894" w:rsidRDefault="00CE3894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10CB0858" w14:textId="77777777" w:rsidR="00CE3894" w:rsidRPr="00B703E7" w:rsidRDefault="00CE3894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032EB133" w14:textId="5417C133" w:rsidR="006E5D7B" w:rsidRPr="00B703E7" w:rsidRDefault="003A4434" w:rsidP="006E5D7B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>
        <w:rPr>
          <w:rFonts w:ascii="Trebuchet MS" w:hAnsi="Trebuchet MS"/>
          <w:b/>
          <w:szCs w:val="18"/>
          <w:lang w:val="en-US"/>
        </w:rPr>
        <w:lastRenderedPageBreak/>
        <w:t>Dates attending Prismatic and The TALK events</w:t>
      </w:r>
    </w:p>
    <w:tbl>
      <w:tblPr>
        <w:tblpPr w:leftFromText="141" w:rightFromText="141" w:vertAnchor="text" w:tblpY="1"/>
        <w:tblOverlap w:val="never"/>
        <w:tblW w:w="3794" w:type="dxa"/>
        <w:tblLook w:val="04A0" w:firstRow="1" w:lastRow="0" w:firstColumn="1" w:lastColumn="0" w:noHBand="0" w:noVBand="1"/>
      </w:tblPr>
      <w:tblGrid>
        <w:gridCol w:w="2943"/>
        <w:gridCol w:w="426"/>
        <w:gridCol w:w="425"/>
      </w:tblGrid>
      <w:tr w:rsidR="006E5D7B" w:rsidRPr="00B703E7" w14:paraId="38C3A2CC" w14:textId="77777777" w:rsidTr="003A4434">
        <w:trPr>
          <w:trHeight w:val="554"/>
        </w:trPr>
        <w:tc>
          <w:tcPr>
            <w:tcW w:w="2943" w:type="dxa"/>
          </w:tcPr>
          <w:p w14:paraId="585E771E" w14:textId="77777777" w:rsidR="00CE3894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22F13595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bottom w:val="single" w:sz="4" w:space="0" w:color="000000"/>
            </w:tcBorders>
            <w:shd w:val="clear" w:color="auto" w:fill="auto"/>
          </w:tcPr>
          <w:p w14:paraId="1AA14D4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91D6BF7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C1E98F5" w14:textId="77777777" w:rsidTr="003A4434">
        <w:tc>
          <w:tcPr>
            <w:tcW w:w="2943" w:type="dxa"/>
            <w:tcBorders>
              <w:right w:val="single" w:sz="4" w:space="0" w:color="000000"/>
            </w:tcBorders>
          </w:tcPr>
          <w:p w14:paraId="44492B33" w14:textId="0B7E15A9" w:rsidR="006E5D7B" w:rsidRPr="00B703E7" w:rsidRDefault="003A443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Sunday, Sept. 15 (opening)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0B1B1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331C34B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482CC1CB" w14:textId="77777777" w:rsidTr="003A4434">
        <w:tc>
          <w:tcPr>
            <w:tcW w:w="2943" w:type="dxa"/>
          </w:tcPr>
          <w:p w14:paraId="1CDED85B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C1EDD5F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71F55D6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DE10214" w14:textId="77777777" w:rsidTr="003A4434">
        <w:tc>
          <w:tcPr>
            <w:tcW w:w="2943" w:type="dxa"/>
            <w:tcBorders>
              <w:right w:val="single" w:sz="4" w:space="0" w:color="000000"/>
            </w:tcBorders>
          </w:tcPr>
          <w:p w14:paraId="7813546C" w14:textId="63818642" w:rsidR="006E5D7B" w:rsidRPr="00B703E7" w:rsidRDefault="003A443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Monday, Sept. 16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9A9E9C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7EC38562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DC72639" w14:textId="77777777" w:rsidTr="003A4434">
        <w:tc>
          <w:tcPr>
            <w:tcW w:w="2943" w:type="dxa"/>
          </w:tcPr>
          <w:p w14:paraId="2C198E50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B754CC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0E0E831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FA42FE8" w14:textId="77777777" w:rsidTr="003A4434">
        <w:tc>
          <w:tcPr>
            <w:tcW w:w="2943" w:type="dxa"/>
            <w:tcBorders>
              <w:right w:val="single" w:sz="4" w:space="0" w:color="000000"/>
            </w:tcBorders>
          </w:tcPr>
          <w:p w14:paraId="3C124CFF" w14:textId="0EB7B96B" w:rsidR="006E5D7B" w:rsidRPr="00B703E7" w:rsidRDefault="003A443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Tuesday, Sept. 17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20A8E2" w14:textId="43C3FD63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70FB9C32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937B2D8" w14:textId="77777777" w:rsidTr="003A4434">
        <w:tc>
          <w:tcPr>
            <w:tcW w:w="2943" w:type="dxa"/>
          </w:tcPr>
          <w:p w14:paraId="58CEE053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380B289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4B4DF834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5B593A9" w14:textId="77777777" w:rsidTr="003A4434">
        <w:tc>
          <w:tcPr>
            <w:tcW w:w="2943" w:type="dxa"/>
            <w:tcBorders>
              <w:right w:val="single" w:sz="4" w:space="0" w:color="000000"/>
            </w:tcBorders>
          </w:tcPr>
          <w:p w14:paraId="38D4B4AD" w14:textId="74331360" w:rsidR="006E5D7B" w:rsidRPr="00B703E7" w:rsidRDefault="003A443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Wednesday, Sept. 18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4312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E7DA87D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372C0B7" w14:textId="77777777" w:rsidTr="003A4434">
        <w:tc>
          <w:tcPr>
            <w:tcW w:w="2943" w:type="dxa"/>
          </w:tcPr>
          <w:p w14:paraId="41EE827A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610521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6B2B33E5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10507DA6" w14:textId="77777777" w:rsidTr="003A4434">
        <w:tc>
          <w:tcPr>
            <w:tcW w:w="2943" w:type="dxa"/>
            <w:tcBorders>
              <w:right w:val="single" w:sz="4" w:space="0" w:color="000000"/>
            </w:tcBorders>
          </w:tcPr>
          <w:p w14:paraId="1458154F" w14:textId="232BEF22" w:rsidR="006E5D7B" w:rsidRPr="00B703E7" w:rsidRDefault="003A443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Thursday, Sept. 19</w:t>
            </w:r>
            <w:r w:rsidR="00CE3894"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362FAC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43CFA74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1972B8C8" w14:textId="77777777" w:rsidTr="003A4434">
        <w:tc>
          <w:tcPr>
            <w:tcW w:w="2943" w:type="dxa"/>
          </w:tcPr>
          <w:p w14:paraId="7AF107A4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BBF2394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EC4A820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5FDD693" w14:textId="77777777" w:rsidTr="003A4434">
        <w:tc>
          <w:tcPr>
            <w:tcW w:w="2943" w:type="dxa"/>
            <w:tcBorders>
              <w:right w:val="single" w:sz="4" w:space="0" w:color="000000"/>
            </w:tcBorders>
          </w:tcPr>
          <w:p w14:paraId="61278C5F" w14:textId="78291DF6" w:rsidR="006E5D7B" w:rsidRPr="00B703E7" w:rsidRDefault="003A443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Friday, Sept. 20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410FCC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6C07E58A" w14:textId="77777777" w:rsidR="003A4434" w:rsidRPr="00B703E7" w:rsidRDefault="003A4434" w:rsidP="003A4434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4E4F2FE2" w14:textId="77777777" w:rsidTr="003A4434">
        <w:tc>
          <w:tcPr>
            <w:tcW w:w="2943" w:type="dxa"/>
          </w:tcPr>
          <w:p w14:paraId="761D673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10CBFE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412BF47D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</w:tbl>
    <w:p w14:paraId="71033BD6" w14:textId="77777777" w:rsidR="00CE5136" w:rsidRPr="00B703E7" w:rsidRDefault="00CE5136" w:rsidP="003A4434">
      <w:pPr>
        <w:rPr>
          <w:rFonts w:ascii="Trebuchet MS" w:hAnsi="Trebuchet MS"/>
          <w:sz w:val="18"/>
          <w:szCs w:val="18"/>
          <w:lang w:val="en-US"/>
        </w:rPr>
      </w:pPr>
    </w:p>
    <w:p w14:paraId="241B73AF" w14:textId="381AE83C" w:rsidR="006E5D7B" w:rsidRPr="00B703E7" w:rsidRDefault="006E5D7B" w:rsidP="003A4434">
      <w:pPr>
        <w:shd w:val="solid" w:color="000000" w:fill="D9D9D9"/>
        <w:spacing w:after="120"/>
        <w:rPr>
          <w:rFonts w:ascii="Trebuchet MS" w:hAnsi="Trebuchet MS"/>
          <w:b/>
          <w:szCs w:val="18"/>
          <w:lang w:val="en-US"/>
        </w:rPr>
      </w:pPr>
    </w:p>
    <w:p w14:paraId="3BB33038" w14:textId="03C68664" w:rsidR="00B46ECD" w:rsidRDefault="00B46ECD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721E5184" w14:textId="102A1A38" w:rsidR="00CE3894" w:rsidRDefault="00CE3894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3A3C81BA" w14:textId="3E499CEE" w:rsidR="00CE3894" w:rsidRDefault="00CE3894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29162091" w14:textId="77777777" w:rsidR="00CE3894" w:rsidRPr="00B703E7" w:rsidRDefault="00CE3894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3770852F" w14:textId="38CB077F" w:rsidR="005C0FD0" w:rsidRPr="00B703E7" w:rsidRDefault="005C0FD0" w:rsidP="007C18D7">
      <w:pPr>
        <w:tabs>
          <w:tab w:val="left" w:pos="1832"/>
        </w:tabs>
        <w:rPr>
          <w:rFonts w:ascii="Trebuchet MS" w:hAnsi="Trebuchet MS"/>
          <w:szCs w:val="18"/>
          <w:lang w:val="en-US"/>
        </w:rPr>
      </w:pPr>
    </w:p>
    <w:sectPr w:rsidR="005C0FD0" w:rsidRPr="00B703E7" w:rsidSect="00F823F6">
      <w:type w:val="continuous"/>
      <w:pgSz w:w="12240" w:h="15840" w:code="1"/>
      <w:pgMar w:top="992" w:right="1644" w:bottom="567" w:left="181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468F5" w14:textId="77777777" w:rsidR="00F76D46" w:rsidRDefault="00F76D46">
      <w:pPr>
        <w:spacing w:after="0" w:line="240" w:lineRule="auto"/>
      </w:pPr>
      <w:r>
        <w:separator/>
      </w:r>
    </w:p>
  </w:endnote>
  <w:endnote w:type="continuationSeparator" w:id="0">
    <w:p w14:paraId="0B2BDB87" w14:textId="77777777" w:rsidR="00F76D46" w:rsidRDefault="00F76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C66BE" w14:textId="77777777" w:rsidR="00F76D46" w:rsidRDefault="00F76D46">
      <w:pPr>
        <w:spacing w:after="0" w:line="240" w:lineRule="auto"/>
      </w:pPr>
      <w:r>
        <w:separator/>
      </w:r>
    </w:p>
  </w:footnote>
  <w:footnote w:type="continuationSeparator" w:id="0">
    <w:p w14:paraId="5A94ACDB" w14:textId="77777777" w:rsidR="00F76D46" w:rsidRDefault="00F76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E7C1E" w14:textId="1C123094" w:rsidR="00F823F6" w:rsidRPr="008D570A" w:rsidRDefault="003A4434" w:rsidP="0019305F">
    <w:pPr>
      <w:spacing w:after="0"/>
      <w:rPr>
        <w:rFonts w:ascii="Trebuchet MS" w:hAnsi="Trebuchet MS"/>
        <w:b/>
        <w:sz w:val="24"/>
        <w:lang w:val="en-US"/>
      </w:rPr>
    </w:pPr>
    <w:r>
      <w:rPr>
        <w:rFonts w:ascii="Trebuchet MS" w:hAnsi="Trebuchet MS"/>
        <w:b/>
        <w:sz w:val="24"/>
        <w:lang w:val="en-US"/>
      </w:rPr>
      <w:t xml:space="preserve">The TALK at </w:t>
    </w:r>
    <w:r w:rsidR="00582FEC">
      <w:rPr>
        <w:rFonts w:ascii="Trebuchet MS" w:hAnsi="Trebuchet MS"/>
        <w:b/>
        <w:sz w:val="24"/>
        <w:lang w:val="en-US"/>
      </w:rPr>
      <w:t>PRISM</w:t>
    </w:r>
    <w:r>
      <w:rPr>
        <w:rFonts w:ascii="Trebuchet MS" w:hAnsi="Trebuchet MS"/>
        <w:b/>
        <w:sz w:val="24"/>
        <w:lang w:val="en-US"/>
      </w:rPr>
      <w:t>ATIC 2019</w:t>
    </w:r>
    <w:r w:rsidR="00582FEC">
      <w:rPr>
        <w:rFonts w:ascii="Trebuchet MS" w:hAnsi="Trebuchet MS"/>
        <w:b/>
        <w:sz w:val="24"/>
        <w:lang w:val="en-US"/>
      </w:rPr>
      <w:tab/>
    </w:r>
    <w:r w:rsidR="00582FEC">
      <w:rPr>
        <w:rFonts w:ascii="Trebuchet MS" w:hAnsi="Trebuchet MS"/>
        <w:b/>
        <w:sz w:val="24"/>
        <w:lang w:val="en-US"/>
      </w:rPr>
      <w:tab/>
    </w:r>
    <w:r w:rsidR="00582FEC">
      <w:rPr>
        <w:rFonts w:ascii="Trebuchet MS" w:hAnsi="Trebuchet MS"/>
        <w:b/>
        <w:sz w:val="24"/>
        <w:lang w:val="en-US"/>
      </w:rPr>
      <w:tab/>
    </w:r>
    <w:r w:rsidR="00582FEC">
      <w:rPr>
        <w:rFonts w:ascii="Trebuchet MS" w:hAnsi="Trebuchet MS"/>
        <w:b/>
        <w:noProof/>
        <w:sz w:val="24"/>
        <w:lang w:val="en-US"/>
      </w:rPr>
      <w:drawing>
        <wp:inline distT="0" distB="0" distL="0" distR="0" wp14:anchorId="07867936" wp14:editId="3AAA8A57">
          <wp:extent cx="1518284" cy="506095"/>
          <wp:effectExtent l="0" t="0" r="6350" b="190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SMATIC ORANGE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1730" cy="5372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3C7944" w14:textId="482B3674" w:rsidR="00F823F6" w:rsidRPr="008D570A" w:rsidRDefault="00582FEC" w:rsidP="0019305F">
    <w:pPr>
      <w:spacing w:after="0"/>
      <w:rPr>
        <w:rFonts w:ascii="Trebuchet MS" w:hAnsi="Trebuchet MS"/>
        <w:sz w:val="24"/>
        <w:lang w:val="en-US"/>
      </w:rPr>
    </w:pPr>
    <w:r>
      <w:rPr>
        <w:rFonts w:ascii="Trebuchet MS" w:hAnsi="Trebuchet MS"/>
        <w:sz w:val="24"/>
        <w:lang w:val="en-US"/>
      </w:rPr>
      <w:t>September 15-20, 2019</w:t>
    </w:r>
    <w:r w:rsidR="00F823F6" w:rsidRPr="008D570A">
      <w:rPr>
        <w:rFonts w:ascii="Trebuchet MS" w:hAnsi="Trebuchet MS"/>
        <w:sz w:val="24"/>
        <w:lang w:val="en-US"/>
      </w:rPr>
      <w:br/>
    </w:r>
    <w:r>
      <w:rPr>
        <w:rFonts w:ascii="Trebuchet MS" w:hAnsi="Trebuchet MS"/>
        <w:sz w:val="24"/>
        <w:lang w:val="en-US"/>
      </w:rPr>
      <w:t>Ottawa, Canada</w:t>
    </w:r>
  </w:p>
  <w:p w14:paraId="450514E6" w14:textId="77777777" w:rsidR="00F823F6" w:rsidRPr="008D570A" w:rsidRDefault="00F823F6" w:rsidP="0019305F">
    <w:pPr>
      <w:pStyle w:val="Header"/>
      <w:tabs>
        <w:tab w:val="clear" w:pos="4419"/>
        <w:tab w:val="clear" w:pos="8838"/>
        <w:tab w:val="left" w:pos="2805"/>
      </w:tabs>
      <w:jc w:val="center"/>
      <w:rPr>
        <w:b/>
        <w:sz w:val="32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tDA2NbAwtTQ1tjBR0lEKTi0uzszPAykwqgUAQWOITCwAAAA="/>
  </w:docVars>
  <w:rsids>
    <w:rsidRoot w:val="006E5D7B"/>
    <w:rsid w:val="000B4DD2"/>
    <w:rsid w:val="000D6F52"/>
    <w:rsid w:val="0010726B"/>
    <w:rsid w:val="0019305F"/>
    <w:rsid w:val="001B0C9D"/>
    <w:rsid w:val="001B468D"/>
    <w:rsid w:val="001D0408"/>
    <w:rsid w:val="00274196"/>
    <w:rsid w:val="002A0412"/>
    <w:rsid w:val="002B2E3F"/>
    <w:rsid w:val="00355959"/>
    <w:rsid w:val="003A4434"/>
    <w:rsid w:val="003A4C9C"/>
    <w:rsid w:val="003B657A"/>
    <w:rsid w:val="0041479E"/>
    <w:rsid w:val="00434B91"/>
    <w:rsid w:val="00464E5D"/>
    <w:rsid w:val="004907FD"/>
    <w:rsid w:val="004B59C3"/>
    <w:rsid w:val="004F155F"/>
    <w:rsid w:val="0054369E"/>
    <w:rsid w:val="00580442"/>
    <w:rsid w:val="005823DD"/>
    <w:rsid w:val="00582FEC"/>
    <w:rsid w:val="00590FFA"/>
    <w:rsid w:val="005C0FD0"/>
    <w:rsid w:val="0061218A"/>
    <w:rsid w:val="006307C2"/>
    <w:rsid w:val="00646B13"/>
    <w:rsid w:val="0066361C"/>
    <w:rsid w:val="006E29DD"/>
    <w:rsid w:val="006E5D7B"/>
    <w:rsid w:val="0074028B"/>
    <w:rsid w:val="007A6227"/>
    <w:rsid w:val="007C18D7"/>
    <w:rsid w:val="008029C4"/>
    <w:rsid w:val="008C1FA0"/>
    <w:rsid w:val="008D570A"/>
    <w:rsid w:val="008E1914"/>
    <w:rsid w:val="008E1E3A"/>
    <w:rsid w:val="008F5F6F"/>
    <w:rsid w:val="00970C82"/>
    <w:rsid w:val="009C4B3C"/>
    <w:rsid w:val="009E05E6"/>
    <w:rsid w:val="009E1ABF"/>
    <w:rsid w:val="00A056D9"/>
    <w:rsid w:val="00A24176"/>
    <w:rsid w:val="00A260F7"/>
    <w:rsid w:val="00A27E38"/>
    <w:rsid w:val="00A819FB"/>
    <w:rsid w:val="00AB1849"/>
    <w:rsid w:val="00AD0AC5"/>
    <w:rsid w:val="00B41A2D"/>
    <w:rsid w:val="00B46ECD"/>
    <w:rsid w:val="00B52CC3"/>
    <w:rsid w:val="00B703E7"/>
    <w:rsid w:val="00B920F7"/>
    <w:rsid w:val="00BC36D5"/>
    <w:rsid w:val="00C06A11"/>
    <w:rsid w:val="00C1625C"/>
    <w:rsid w:val="00C9570E"/>
    <w:rsid w:val="00CE3894"/>
    <w:rsid w:val="00CE5136"/>
    <w:rsid w:val="00D43CA1"/>
    <w:rsid w:val="00D655F3"/>
    <w:rsid w:val="00D714EC"/>
    <w:rsid w:val="00DB58C5"/>
    <w:rsid w:val="00DF4D0F"/>
    <w:rsid w:val="00E32279"/>
    <w:rsid w:val="00E542F1"/>
    <w:rsid w:val="00E557AA"/>
    <w:rsid w:val="00E943AE"/>
    <w:rsid w:val="00EA639A"/>
    <w:rsid w:val="00ED1C91"/>
    <w:rsid w:val="00EE1B7F"/>
    <w:rsid w:val="00EE642C"/>
    <w:rsid w:val="00F76D46"/>
    <w:rsid w:val="00F823F6"/>
    <w:rsid w:val="00FA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CF676"/>
  <w15:docId w15:val="{28FCBC9E-C0A2-4F64-B20B-D6494F905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5D7B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6E5D7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fr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5D7B"/>
    <w:rPr>
      <w:rFonts w:ascii="Times New Roman" w:eastAsia="Times New Roman" w:hAnsi="Times New Roman" w:cs="Times New Roman"/>
      <w:b/>
      <w:bCs/>
      <w:sz w:val="27"/>
      <w:szCs w:val="27"/>
      <w:lang w:val="fr-CA" w:eastAsia="fr-CA"/>
    </w:rPr>
  </w:style>
  <w:style w:type="paragraph" w:styleId="Header">
    <w:name w:val="header"/>
    <w:basedOn w:val="Normal"/>
    <w:link w:val="HeaderChar"/>
    <w:uiPriority w:val="99"/>
    <w:unhideWhenUsed/>
    <w:rsid w:val="006E5D7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D7B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6E5D7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E5D7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D7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35595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59"/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18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18D7"/>
    <w:rPr>
      <w:rFonts w:ascii="Courier New" w:eastAsia="Times New Roman" w:hAnsi="Courier New" w:cs="Courier New"/>
      <w:sz w:val="20"/>
      <w:szCs w:val="20"/>
      <w:lang w:eastAsia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B7F"/>
    <w:rPr>
      <w:rFonts w:ascii="Tahoma" w:eastAsia="Calibri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C36D5"/>
    <w:rPr>
      <w:color w:val="605E5C"/>
      <w:shd w:val="clear" w:color="auto" w:fill="E1DFDD"/>
    </w:rPr>
  </w:style>
  <w:style w:type="paragraph" w:customStyle="1" w:styleId="Recipient">
    <w:name w:val="Recipient"/>
    <w:basedOn w:val="Normal"/>
    <w:qFormat/>
    <w:rsid w:val="00E557AA"/>
    <w:pPr>
      <w:spacing w:before="40" w:after="40" w:line="288" w:lineRule="auto"/>
    </w:pPr>
    <w:rPr>
      <w:rFonts w:asciiTheme="minorHAnsi" w:eastAsiaTheme="minorHAnsi" w:hAnsiTheme="minorHAnsi" w:cstheme="minorBidi"/>
      <w:b/>
      <w:bCs/>
      <w:color w:val="595959" w:themeColor="text1" w:themeTint="A6"/>
      <w:kern w:val="20"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977E6-A4D1-1342-86EA-7AD0A9E13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94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Vilchis Pérez</dc:creator>
  <cp:lastModifiedBy>Maggie Stewart</cp:lastModifiedBy>
  <cp:revision>3</cp:revision>
  <dcterms:created xsi:type="dcterms:W3CDTF">2019-07-11T03:46:00Z</dcterms:created>
  <dcterms:modified xsi:type="dcterms:W3CDTF">2019-07-18T19:56:00Z</dcterms:modified>
</cp:coreProperties>
</file>